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B2B8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B2B8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B2B8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B2B8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B2B8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0280946" w:rsidR="0000007A" w:rsidRPr="00DB2B81" w:rsidRDefault="006A6A7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B2B8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DB2B8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B2B8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0751783" w:rsidR="0000007A" w:rsidRPr="00DB2B8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C66D8"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72</w:t>
            </w:r>
          </w:p>
        </w:tc>
      </w:tr>
      <w:tr w:rsidR="0000007A" w:rsidRPr="00DB2B8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B2B8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AFEB465" w:rsidR="0000007A" w:rsidRPr="00DB2B81" w:rsidRDefault="0043636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B2B81">
              <w:rPr>
                <w:rFonts w:ascii="Arial" w:hAnsi="Arial" w:cs="Arial"/>
                <w:b/>
                <w:sz w:val="20"/>
                <w:szCs w:val="20"/>
                <w:lang w:val="en-GB"/>
              </w:rPr>
              <w:t>Cultured Meat: A Mind Genomics Cartography of a Technology in its Infancy</w:t>
            </w:r>
          </w:p>
        </w:tc>
      </w:tr>
      <w:tr w:rsidR="00CF0BBB" w:rsidRPr="00DB2B8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B2B8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00ECEE7" w:rsidR="00CF0BBB" w:rsidRPr="00DB2B81" w:rsidRDefault="000C66D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B2B8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B2B8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DB2B8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B2B8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B2B8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B2B8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B2B8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B2B8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B2B8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42615D0" w:rsidR="00E03C32" w:rsidRDefault="008D1737" w:rsidP="008D1737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D173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delweiss: Food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8D173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cience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B7C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7B7C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7B7CCF" w:rsidRPr="007B7C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8-4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2257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068EEF8" w:rsidR="00E03C32" w:rsidRPr="007B54A4" w:rsidRDefault="00145064" w:rsidP="0014506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4506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742F2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805/2765-8821.106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B2B8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B2B8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B2B8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B2B8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2B8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B2B8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B2B8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2B8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B2B8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B2B8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2B81">
              <w:rPr>
                <w:rFonts w:ascii="Arial" w:hAnsi="Arial" w:cs="Arial"/>
                <w:lang w:val="en-GB"/>
              </w:rPr>
              <w:t>Author’s Feedback</w:t>
            </w:r>
            <w:r w:rsidRPr="00DB2B8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2B8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B2B8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B2B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B2B8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90DDAF9" w:rsidR="00F1171E" w:rsidRPr="00DB2B81" w:rsidRDefault="00DE69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work is well thought of but lacks proper execution lacking in scientific temper. More concise approach is required to put the manuscript </w:t>
            </w:r>
            <w:proofErr w:type="gramStart"/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 right</w:t>
            </w:r>
            <w:proofErr w:type="gramEnd"/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erspective.  The paper needs more reader friendly approach to keep the content in continuous flow. The content of the manuscript is very good for stakeholders but needs serious review</w:t>
            </w:r>
          </w:p>
        </w:tc>
        <w:tc>
          <w:tcPr>
            <w:tcW w:w="1523" w:type="pct"/>
          </w:tcPr>
          <w:p w14:paraId="462A339C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B8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B2B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B2B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A2A4DB4" w:rsidR="00F1171E" w:rsidRPr="00DB2B81" w:rsidRDefault="00DE69F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s modification with scientific words in explaining the content </w:t>
            </w:r>
          </w:p>
        </w:tc>
        <w:tc>
          <w:tcPr>
            <w:tcW w:w="1523" w:type="pct"/>
          </w:tcPr>
          <w:p w14:paraId="405B6701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B8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B2B8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B2B8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D34CAC9" w:rsidR="00F1171E" w:rsidRPr="00DB2B81" w:rsidRDefault="00DE69F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s overhaul with suitable extracts from material and methods as well as results of the work interlinked with proper justification</w:t>
            </w:r>
          </w:p>
        </w:tc>
        <w:tc>
          <w:tcPr>
            <w:tcW w:w="1523" w:type="pct"/>
          </w:tcPr>
          <w:p w14:paraId="1D54B730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B8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B2B8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018F3CC" w:rsidR="00F1171E" w:rsidRPr="00DB2B81" w:rsidRDefault="00DE69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tifically correct </w:t>
            </w:r>
          </w:p>
        </w:tc>
        <w:tc>
          <w:tcPr>
            <w:tcW w:w="1523" w:type="pct"/>
          </w:tcPr>
          <w:p w14:paraId="4898F764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B8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B2B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B2B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23134CC" w:rsidR="00F1171E" w:rsidRPr="00DB2B81" w:rsidRDefault="00DE69FA" w:rsidP="00DE69F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sufficient and needs discussing of content from with the output of work</w:t>
            </w:r>
          </w:p>
        </w:tc>
        <w:tc>
          <w:tcPr>
            <w:tcW w:w="1523" w:type="pct"/>
          </w:tcPr>
          <w:p w14:paraId="40220055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B8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B2B8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B2B8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54DFF4B2" w:rsidR="00F1171E" w:rsidRPr="00DB2B81" w:rsidRDefault="00DE69F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sz w:val="20"/>
                <w:szCs w:val="20"/>
                <w:lang w:val="en-GB"/>
              </w:rPr>
              <w:t>Needs complete overhaul with good flow of the information along with substantiating cross refer</w:t>
            </w:r>
            <w:r w:rsidR="00965342" w:rsidRPr="00DB2B81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DB2B81">
              <w:rPr>
                <w:rFonts w:ascii="Arial" w:hAnsi="Arial" w:cs="Arial"/>
                <w:sz w:val="20"/>
                <w:szCs w:val="20"/>
                <w:lang w:val="en-GB"/>
              </w:rPr>
              <w:t>nce</w:t>
            </w:r>
          </w:p>
          <w:p w14:paraId="149A6CEF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B2B8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B2B8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B2B8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B2B8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D0D1BD0" w:rsidR="00F1171E" w:rsidRPr="00DB2B81" w:rsidRDefault="00DE69F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DB2B81">
              <w:rPr>
                <w:rFonts w:ascii="Arial" w:hAnsi="Arial" w:cs="Arial"/>
                <w:sz w:val="20"/>
                <w:szCs w:val="20"/>
                <w:lang w:val="en-GB"/>
              </w:rPr>
              <w:t>Overall</w:t>
            </w:r>
            <w:proofErr w:type="gramEnd"/>
            <w:r w:rsidRPr="00DB2B81">
              <w:rPr>
                <w:rFonts w:ascii="Arial" w:hAnsi="Arial" w:cs="Arial"/>
                <w:sz w:val="20"/>
                <w:szCs w:val="20"/>
                <w:lang w:val="en-GB"/>
              </w:rPr>
              <w:t xml:space="preserve"> the paper is well </w:t>
            </w:r>
            <w:proofErr w:type="spellStart"/>
            <w:r w:rsidRPr="00DB2B81">
              <w:rPr>
                <w:rFonts w:ascii="Arial" w:hAnsi="Arial" w:cs="Arial"/>
                <w:sz w:val="20"/>
                <w:szCs w:val="20"/>
                <w:lang w:val="en-GB"/>
              </w:rPr>
              <w:t>th</w:t>
            </w:r>
            <w:r w:rsidR="00965342" w:rsidRPr="00DB2B81">
              <w:rPr>
                <w:rFonts w:ascii="Arial" w:hAnsi="Arial" w:cs="Arial"/>
                <w:sz w:val="20"/>
                <w:szCs w:val="20"/>
                <w:lang w:val="en-GB"/>
              </w:rPr>
              <w:t>ougth</w:t>
            </w:r>
            <w:proofErr w:type="spellEnd"/>
            <w:r w:rsidR="00965342" w:rsidRPr="00DB2B81">
              <w:rPr>
                <w:rFonts w:ascii="Arial" w:hAnsi="Arial" w:cs="Arial"/>
                <w:sz w:val="20"/>
                <w:szCs w:val="20"/>
                <w:lang w:val="en-GB"/>
              </w:rPr>
              <w:t xml:space="preserve"> of study which</w:t>
            </w:r>
            <w:r w:rsidRPr="00DB2B81">
              <w:rPr>
                <w:rFonts w:ascii="Arial" w:hAnsi="Arial" w:cs="Arial"/>
                <w:sz w:val="20"/>
                <w:szCs w:val="20"/>
                <w:lang w:val="en-GB"/>
              </w:rPr>
              <w:t xml:space="preserve"> lacks proper flow of scientific. The content needs to be properly ordered to keep the research work readable</w:t>
            </w:r>
            <w:r w:rsidR="00965342" w:rsidRPr="00DB2B81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proofErr w:type="gramStart"/>
            <w:r w:rsidR="00965342" w:rsidRPr="00DB2B81">
              <w:rPr>
                <w:rFonts w:ascii="Arial" w:hAnsi="Arial" w:cs="Arial"/>
                <w:sz w:val="20"/>
                <w:szCs w:val="20"/>
                <w:lang w:val="en-GB"/>
              </w:rPr>
              <w:t>Additionally</w:t>
            </w:r>
            <w:proofErr w:type="gramEnd"/>
            <w:r w:rsidR="00965342" w:rsidRPr="00DB2B81">
              <w:rPr>
                <w:rFonts w:ascii="Arial" w:hAnsi="Arial" w:cs="Arial"/>
                <w:sz w:val="20"/>
                <w:szCs w:val="20"/>
                <w:lang w:val="en-GB"/>
              </w:rPr>
              <w:t xml:space="preserve"> tables and material and methods </w:t>
            </w:r>
            <w:proofErr w:type="gramStart"/>
            <w:r w:rsidR="00965342" w:rsidRPr="00DB2B81">
              <w:rPr>
                <w:rFonts w:ascii="Arial" w:hAnsi="Arial" w:cs="Arial"/>
                <w:sz w:val="20"/>
                <w:szCs w:val="20"/>
                <w:lang w:val="en-GB"/>
              </w:rPr>
              <w:t>needs</w:t>
            </w:r>
            <w:proofErr w:type="gramEnd"/>
            <w:r w:rsidR="00965342" w:rsidRPr="00DB2B81">
              <w:rPr>
                <w:rFonts w:ascii="Arial" w:hAnsi="Arial" w:cs="Arial"/>
                <w:sz w:val="20"/>
                <w:szCs w:val="20"/>
                <w:lang w:val="en-GB"/>
              </w:rPr>
              <w:t xml:space="preserve"> review to fit to readable form</w:t>
            </w:r>
          </w:p>
          <w:p w14:paraId="15DFD0E8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B2B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AD0645" w14:textId="77777777" w:rsidR="00DB2B81" w:rsidRPr="00DB2B81" w:rsidRDefault="00DB2B8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B2B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B2B8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B2B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B2B8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B2B8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B2B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B2B81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B2B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2B8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DB2B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2B81">
              <w:rPr>
                <w:rFonts w:ascii="Arial" w:hAnsi="Arial" w:cs="Arial"/>
                <w:lang w:val="en-GB"/>
              </w:rPr>
              <w:t>Author’s comment</w:t>
            </w:r>
            <w:r w:rsidRPr="00DB2B8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2B8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965342" w:rsidRPr="00DB2B81" w14:paraId="3944C8A3" w14:textId="77777777" w:rsidTr="00EE534A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965342" w:rsidRPr="00DB2B81" w:rsidRDefault="00965342" w:rsidP="0096534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2B8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965342" w:rsidRPr="00DB2B81" w:rsidRDefault="00965342" w:rsidP="0096534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54B67" w14:textId="0AC3862D" w:rsidR="00965342" w:rsidRPr="00DB2B81" w:rsidRDefault="00965342" w:rsidP="0096534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2B81">
              <w:rPr>
                <w:rFonts w:ascii="Arial" w:eastAsia="Times New Roman" w:hAnsi="Arial" w:cs="Arial"/>
                <w:sz w:val="20"/>
                <w:szCs w:val="20"/>
              </w:rPr>
              <w:t>I asses no competing interest in manuscript</w:t>
            </w:r>
          </w:p>
        </w:tc>
        <w:tc>
          <w:tcPr>
            <w:tcW w:w="1342" w:type="pct"/>
            <w:vAlign w:val="center"/>
          </w:tcPr>
          <w:p w14:paraId="780A9F8E" w14:textId="77777777" w:rsidR="00965342" w:rsidRPr="00DB2B81" w:rsidRDefault="00965342" w:rsidP="0096534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965342" w:rsidRPr="00DB2B81" w:rsidRDefault="00965342" w:rsidP="0096534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965342" w:rsidRPr="00DB2B81" w:rsidRDefault="00965342" w:rsidP="0096534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965342" w:rsidRPr="00DB2B81" w:rsidRDefault="00965342" w:rsidP="0096534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A8D1B2C" w14:textId="77777777" w:rsidR="00DB2B81" w:rsidRPr="00E21253" w:rsidRDefault="00DB2B81" w:rsidP="00DB2B8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21253">
        <w:rPr>
          <w:rFonts w:ascii="Arial" w:hAnsi="Arial" w:cs="Arial"/>
          <w:b/>
          <w:u w:val="single"/>
        </w:rPr>
        <w:t>Reviewer details:</w:t>
      </w:r>
    </w:p>
    <w:p w14:paraId="32583476" w14:textId="77777777" w:rsidR="00DB2B81" w:rsidRPr="00E21253" w:rsidRDefault="00DB2B81" w:rsidP="00DB2B8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21253">
        <w:rPr>
          <w:rFonts w:ascii="Arial" w:hAnsi="Arial" w:cs="Arial"/>
          <w:b/>
          <w:color w:val="000000"/>
        </w:rPr>
        <w:t>Rajesh. K, Acharya N. G. Ranga Agricultural University, India</w:t>
      </w:r>
    </w:p>
    <w:p w14:paraId="03A1A956" w14:textId="77777777" w:rsidR="00DB2B81" w:rsidRPr="00DB2B81" w:rsidRDefault="00DB2B81">
      <w:pPr>
        <w:rPr>
          <w:rFonts w:ascii="Arial" w:hAnsi="Arial" w:cs="Arial"/>
          <w:b/>
          <w:sz w:val="20"/>
          <w:szCs w:val="20"/>
        </w:rPr>
      </w:pPr>
    </w:p>
    <w:sectPr w:rsidR="00DB2B81" w:rsidRPr="00DB2B8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706BB6" w14:textId="77777777" w:rsidR="0005669F" w:rsidRPr="0000007A" w:rsidRDefault="0005669F" w:rsidP="0099583E">
      <w:r>
        <w:separator/>
      </w:r>
    </w:p>
  </w:endnote>
  <w:endnote w:type="continuationSeparator" w:id="0">
    <w:p w14:paraId="799EC34B" w14:textId="77777777" w:rsidR="0005669F" w:rsidRPr="0000007A" w:rsidRDefault="0005669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243B5" w14:textId="77777777" w:rsidR="0005669F" w:rsidRPr="0000007A" w:rsidRDefault="0005669F" w:rsidP="0099583E">
      <w:r>
        <w:separator/>
      </w:r>
    </w:p>
  </w:footnote>
  <w:footnote w:type="continuationSeparator" w:id="0">
    <w:p w14:paraId="0DF154EC" w14:textId="77777777" w:rsidR="0005669F" w:rsidRPr="0000007A" w:rsidRDefault="0005669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7570324">
    <w:abstractNumId w:val="3"/>
  </w:num>
  <w:num w:numId="2" w16cid:durableId="1805922115">
    <w:abstractNumId w:val="6"/>
  </w:num>
  <w:num w:numId="3" w16cid:durableId="1251040498">
    <w:abstractNumId w:val="5"/>
  </w:num>
  <w:num w:numId="4" w16cid:durableId="1975134296">
    <w:abstractNumId w:val="7"/>
  </w:num>
  <w:num w:numId="5" w16cid:durableId="1902445566">
    <w:abstractNumId w:val="4"/>
  </w:num>
  <w:num w:numId="6" w16cid:durableId="2145730091">
    <w:abstractNumId w:val="0"/>
  </w:num>
  <w:num w:numId="7" w16cid:durableId="862061555">
    <w:abstractNumId w:val="1"/>
  </w:num>
  <w:num w:numId="8" w16cid:durableId="599607485">
    <w:abstractNumId w:val="9"/>
  </w:num>
  <w:num w:numId="9" w16cid:durableId="418252977">
    <w:abstractNumId w:val="8"/>
  </w:num>
  <w:num w:numId="10" w16cid:durableId="2646519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7593"/>
    <w:rsid w:val="00054BC4"/>
    <w:rsid w:val="0005669F"/>
    <w:rsid w:val="00056CB0"/>
    <w:rsid w:val="0006257C"/>
    <w:rsid w:val="000627FE"/>
    <w:rsid w:val="0007151E"/>
    <w:rsid w:val="00081012"/>
    <w:rsid w:val="00084D7C"/>
    <w:rsid w:val="000936AC"/>
    <w:rsid w:val="000943E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66D8"/>
    <w:rsid w:val="000D13B0"/>
    <w:rsid w:val="000F6EA8"/>
    <w:rsid w:val="00101322"/>
    <w:rsid w:val="00115767"/>
    <w:rsid w:val="00121FFA"/>
    <w:rsid w:val="001260CC"/>
    <w:rsid w:val="0012616A"/>
    <w:rsid w:val="00136984"/>
    <w:rsid w:val="001425F1"/>
    <w:rsid w:val="00142A9C"/>
    <w:rsid w:val="0014506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6899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57A5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4522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4497"/>
    <w:rsid w:val="0033692F"/>
    <w:rsid w:val="003435D7"/>
    <w:rsid w:val="00353718"/>
    <w:rsid w:val="00374F93"/>
    <w:rsid w:val="00377F1D"/>
    <w:rsid w:val="00394901"/>
    <w:rsid w:val="00397B39"/>
    <w:rsid w:val="003A04E7"/>
    <w:rsid w:val="003A1C45"/>
    <w:rsid w:val="003A4991"/>
    <w:rsid w:val="003A6E1A"/>
    <w:rsid w:val="003B07DE"/>
    <w:rsid w:val="003B1D0B"/>
    <w:rsid w:val="003B2172"/>
    <w:rsid w:val="003D1BDE"/>
    <w:rsid w:val="003E746A"/>
    <w:rsid w:val="00401C12"/>
    <w:rsid w:val="00421DBF"/>
    <w:rsid w:val="0042465A"/>
    <w:rsid w:val="00435B36"/>
    <w:rsid w:val="00436364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4136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A69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6A7C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2E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7CCF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1737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5342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47BB"/>
    <w:rsid w:val="00A6445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7574"/>
    <w:rsid w:val="00AD6C51"/>
    <w:rsid w:val="00AE0E9B"/>
    <w:rsid w:val="00AE54CD"/>
    <w:rsid w:val="00AF3016"/>
    <w:rsid w:val="00B03A45"/>
    <w:rsid w:val="00B103B1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1E9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5BEF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1F2"/>
    <w:rsid w:val="00D9427C"/>
    <w:rsid w:val="00DA2679"/>
    <w:rsid w:val="00DA3C3D"/>
    <w:rsid w:val="00DA41F5"/>
    <w:rsid w:val="00DB2B81"/>
    <w:rsid w:val="00DB7E1B"/>
    <w:rsid w:val="00DC1D81"/>
    <w:rsid w:val="00DC6FED"/>
    <w:rsid w:val="00DD0C4A"/>
    <w:rsid w:val="00DD274C"/>
    <w:rsid w:val="00DE69FA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444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435D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B2B8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05/2765-8821.10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7</cp:revision>
  <dcterms:created xsi:type="dcterms:W3CDTF">2023-08-30T09:21:00Z</dcterms:created>
  <dcterms:modified xsi:type="dcterms:W3CDTF">2025-08-2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